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rine</w:t>
      </w:r>
      <w:r>
        <w:t xml:space="preserve"> </w:t>
      </w:r>
      <w:r>
        <w:t xml:space="preserve">Engineer</w:t>
      </w:r>
      <w:r>
        <w:t xml:space="preserve"> </w:t>
      </w:r>
      <w:r>
        <w:t xml:space="preserve">-</w:t>
      </w:r>
      <w:r>
        <w:t xml:space="preserve"> </w:t>
      </w:r>
      <w:r>
        <w:t xml:space="preserve">Miami,</w:t>
      </w:r>
      <w:r>
        <w:t xml:space="preserve"> </w:t>
      </w:r>
      <w:r>
        <w:t xml:space="preserve">United</w:t>
      </w:r>
      <w:r>
        <w:t xml:space="preserve"> </w:t>
      </w:r>
      <w:r>
        <w:t xml:space="preserve">States</w:t>
      </w:r>
    </w:p>
    <w:bookmarkStart w:id="20" w:name="internship-application-letter"/>
    <w:p>
      <w:pPr>
        <w:pStyle w:val="Heading1"/>
      </w:pPr>
      <w:r>
        <w:t xml:space="preserve">Internship Application Letter</w:t>
      </w:r>
    </w:p>
    <w:p>
      <w:pPr>
        <w:pStyle w:val="FirstParagraph"/>
      </w:pPr>
      <w:r>
        <w:t xml:space="preserve">For the Position of Marine Engineer Intern</w:t>
      </w:r>
    </w:p>
    <w:p>
      <w:pPr>
        <w:pStyle w:val="BodyText"/>
      </w:pPr>
      <w:r>
        <w:t xml:space="preserve">Submitted to [Company Name] - Miami, United States</w:t>
      </w:r>
    </w:p>
    <w:bookmarkEnd w:id="20"/>
    <w:p>
      <w:pPr>
        <w:pStyle w:val="BodyText"/>
      </w:pPr>
      <w:r>
        <w:t xml:space="preserve">[Your Name]</w:t>
      </w:r>
    </w:p>
    <w:p>
      <w:pPr>
        <w:pStyle w:val="BodyText"/>
      </w:pPr>
      <w:r>
        <w:t xml:space="preserve">[Your Address]</w:t>
      </w:r>
    </w:p>
    <w:p>
      <w:pPr>
        <w:pStyle w:val="BodyText"/>
      </w:pPr>
      <w:r>
        <w:t xml:space="preserve">Miami, FL [ZIP Code]</w:t>
      </w:r>
    </w:p>
    <w:p>
      <w:pPr>
        <w:pStyle w:val="BodyText"/>
      </w:pPr>
      <w:r>
        <w:t xml:space="preserve">Email: [your.email@example.com]</w:t>
      </w:r>
    </w:p>
    <w:p>
      <w:pPr>
        <w:pStyle w:val="BodyText"/>
      </w:pPr>
      <w:r>
        <w:t xml:space="preserve">Phone: (305) XXX-XXXX</w:t>
      </w:r>
    </w:p>
    <w:p>
      <w:pPr>
        <w:pStyle w:val="BodyText"/>
      </w:pPr>
      <w:r>
        <w:t xml:space="preserve">Date: October 26, 2023</w:t>
      </w:r>
    </w:p>
    <w:p>
      <w:pPr>
        <w:pStyle w:val="BodyText"/>
      </w:pPr>
      <w:r>
        <w:t xml:space="preserve">To the Hiring Manager,</w:t>
      </w:r>
    </w:p>
    <w:p>
      <w:pPr>
        <w:pStyle w:val="BodyText"/>
      </w:pPr>
      <w:r>
        <w:t xml:space="preserve">[Company Name]</w:t>
      </w:r>
    </w:p>
    <w:p>
      <w:pPr>
        <w:pStyle w:val="BodyText"/>
      </w:pPr>
      <w:r>
        <w:t xml:space="preserve">[Company Address]</w:t>
      </w:r>
    </w:p>
    <w:p>
      <w:pPr>
        <w:pStyle w:val="BodyText"/>
      </w:pPr>
      <w:r>
        <w:t xml:space="preserve">Miami, FL [ZIP Code]</w:t>
      </w:r>
    </w:p>
    <w:bookmarkStart w:id="21" w:name="Xd646d69a2a1d5cc04c9d02cdb73f8d96e27aa4f"/>
    <w:p>
      <w:pPr>
        <w:pStyle w:val="Heading2"/>
      </w:pPr>
      <w:r>
        <w:t xml:space="preserve">Subject: Application for Marine Engineer Internship Position</w:t>
      </w:r>
    </w:p>
    <w:p>
      <w:pPr>
        <w:pStyle w:val="FirstParagraph"/>
      </w:pPr>
      <w:r>
        <w:t xml:space="preserve">Dear Hiring Manager,</w:t>
      </w:r>
    </w:p>
    <w:bookmarkEnd w:id="21"/>
    <w:p>
      <w:pPr>
        <w:pStyle w:val="BodyText"/>
      </w:pPr>
      <w:r>
        <w:t xml:space="preserve">I am writing with profound enthusiasm to express my application for the Marine Engineer Intern position at [Company Name], as advertised on [Platform where you saw the posting, e.g., LinkedIn, company website]. As a dedicated and technically proficient student pursuing a Bachelor of Science in Marine Engineering Technology at Florida International University (FIU), I have cultivated a deep specialization aligned precisely with the operational demands of maritime infrastructure within the United States Miami ecosystem. My academic rigor, hands-on project experience, and unwavering commitment to advancing marine engineering practices position me as an ideal candidate ready to contribute meaningfully during this critical internship opportunity.</w:t>
      </w:r>
    </w:p>
    <w:p>
      <w:pPr>
        <w:pStyle w:val="BodyText"/>
      </w:pPr>
      <w:r>
        <w:t xml:space="preserve">Miami’s strategic significance as the economic and maritime heart of the United States cannot be overstated. The Port of Miami, consistently ranked among the nation's busiest cruise ports and a vital cargo gateway for Latin America, represents a dynamic operational environment where cutting-edge Marine Engineering is not merely beneficial—it is essential. I have closely followed [Company Name]'s innovative contributions to this ecosystem, particularly your recent work on optimizing propulsion efficiency for cruise vessels navigating the Miami River estuary and your sustainability initiatives addressing ballast water management in Florida’s delicate coastal ecosystems. This local context resonates deeply with my academic focus on</w:t>
      </w:r>
      <w:r>
        <w:t xml:space="preserve"> </w:t>
      </w:r>
      <w:r>
        <w:rPr>
          <w:iCs/>
          <w:i/>
        </w:rPr>
        <w:t xml:space="preserve">marine propulsion systems and environmental compliance within tropical port environments</w:t>
      </w:r>
      <w:r>
        <w:t xml:space="preserve">, making a Miami-based internship an irreplaceable step toward my professional development as a Marine Engineer.</w:t>
      </w:r>
    </w:p>
    <w:bookmarkStart w:id="22" w:name="Xe75923fce28ec6cf4f07debaf0e7f6c328c1767"/>
    <w:p>
      <w:pPr>
        <w:pStyle w:val="Heading2"/>
      </w:pPr>
      <w:r>
        <w:t xml:space="preserve">Academic Foundation and Technical Competency</w:t>
      </w:r>
    </w:p>
    <w:p>
      <w:pPr>
        <w:pStyle w:val="FirstParagraph"/>
      </w:pPr>
      <w:r>
        <w:t xml:space="preserve">My curriculum at FIU has provided a robust foundation in the core disciplines required for modern Marine Engineering roles. I have achieved a 3.8 GPA while excelling in courses such as</w:t>
      </w:r>
      <w:r>
        <w:t xml:space="preserve"> </w:t>
      </w:r>
      <w:r>
        <w:rPr>
          <w:iCs/>
          <w:i/>
        </w:rPr>
        <w:t xml:space="preserve">Ship Propulsion Systems Analysis, Hull Structural Integrity, Marine Electrical Systems, and Oceanographic Engineering Applications</w:t>
      </w:r>
      <w:r>
        <w:t xml:space="preserve">. In my capstone project titled "Corrosion Mitigation Strategies for Vessels Operating in the Miami Bay Salinity Gradient," I collaborated with a team to model electrochemical corrosion rates under Florida’s unique brackish water conditions. This involved utilizing ANSYS Fluent for fluid dynamics simulation and conducting salt-spray testing on sacrificial anode configurations, directly addressing challenges faced by vessels frequenting Miami's port facilities year-round.</w:t>
      </w:r>
    </w:p>
    <w:bookmarkEnd w:id="22"/>
    <w:bookmarkStart w:id="23" w:name="X56978dd61ece618b9ebc7ae1513a3c799d9a5e8"/>
    <w:p>
      <w:pPr>
        <w:pStyle w:val="Heading2"/>
      </w:pPr>
      <w:r>
        <w:t xml:space="preserve">Hands-On Experience Aligned with Miami's Maritime Industry</w:t>
      </w:r>
    </w:p>
    <w:p>
      <w:pPr>
        <w:pStyle w:val="FirstParagraph"/>
      </w:pPr>
      <w:r>
        <w:t xml:space="preserve">My commitment extends beyond theory. During summer 2023, I interned at the Miami-Dade County Department of Environmental Resources Management, supporting their marine infrastructure assessment team. I assisted in inspecting mooring systems at the PortMiami cruise terminals and documented maintenance protocols for diesel-electric auxiliary engines on municipal workboats operating along Biscayne Bay. This experience exposed me to critical U.S. Coast Guard regulations (e.g., 33 CFR Part 164) and Florida-specific environmental compliance standards, such as the</w:t>
      </w:r>
      <w:r>
        <w:t xml:space="preserve"> </w:t>
      </w:r>
      <w:r>
        <w:rPr>
          <w:iCs/>
          <w:i/>
        </w:rPr>
        <w:t xml:space="preserve">Florida Coastal Management Program</w:t>
      </w:r>
      <w:r>
        <w:t xml:space="preserve">, which govern vessel operations near sensitive mangrove habitats. I also became proficient in using marine survey tools like ultrasonic thickness gauges and vibration analyzers—skills directly transferable to [Company Name]'s operational requirements.</w:t>
      </w:r>
    </w:p>
    <w:bookmarkEnd w:id="23"/>
    <w:bookmarkStart w:id="24" w:name="why-miami-why-company-name"/>
    <w:p>
      <w:pPr>
        <w:pStyle w:val="Heading2"/>
      </w:pPr>
      <w:r>
        <w:t xml:space="preserve">Why Miami? Why [Company Name]?</w:t>
      </w:r>
    </w:p>
    <w:p>
      <w:pPr>
        <w:pStyle w:val="FirstParagraph"/>
      </w:pPr>
      <w:r>
        <w:t xml:space="preserve">Choosing to pursue this internship in the United States, specifically in Miami, is a deliberate strategic decision. The convergence of international trade routes, cruise industry leadership, and emerging offshore renewable energy projects (like the Florida Atlantic University Deep Ocean Research Center) creates an unparalleled learning environment for any aspiring Marine Engineer. [Company Name]’s reputation for advancing sustainable marine engineering solutions—evidenced by your recent adoption of LNG-fueled vessel retrofitting protocols—aligns perfectly with my career vision of developing resilient, eco-conscious maritime infrastructure. I am particularly eager to contribute to projects addressing the unique challenges posed by Miami’s tropical climate: high humidity accelerating material degradation, frequent tropical storms requiring robust structural design, and the imperative to minimize environmental impact in a biodiversity hotspot.</w:t>
      </w:r>
    </w:p>
    <w:bookmarkEnd w:id="24"/>
    <w:bookmarkStart w:id="25" w:name="X801640f4c3c7cd5673a24637cf4b6336ccdc6d1"/>
    <w:p>
      <w:pPr>
        <w:pStyle w:val="Heading2"/>
      </w:pPr>
      <w:r>
        <w:t xml:space="preserve">Professional Commitment and Future Vision</w:t>
      </w:r>
    </w:p>
    <w:p>
      <w:pPr>
        <w:pStyle w:val="FirstParagraph"/>
      </w:pPr>
      <w:r>
        <w:t xml:space="preserve">I understand that the Marine Engineer role requires meticulous attention to detail, collaborative problem-solving under tight deadlines, and a steadfast commitment to safety standards—principles I have embedded in my academic work and previous internships. My technical skills include proficiency in AutoCAD Marine for component design, MATLAB for system modeling, and industry-standard software like ShipConstructor. More importantly, I bring a proactive attitude: when our university’s marine lab experienced propulsion vibration issues during sea trials last semester, I spearheaded a data collection effort using accelerometers and proposed modifications that reduced resonant frequencies by 22%.</w:t>
      </w:r>
    </w:p>
    <w:p>
      <w:pPr>
        <w:pStyle w:val="BodyText"/>
      </w:pPr>
      <w:r>
        <w:t xml:space="preserve">As an aspiring Marine Engineer deeply invested in the United States maritime sector, I am committed to contributing to Miami’s legacy as a global leader in sustainable port operations. I aspire to eventually support [Company Name]’s growth into emerging sectors like offshore wind farm maintenance and zero-emission vessel technology—areas where Florida’s strategic location is driving innovation. This internship represents my first step toward that mission within the very heart of the U.S. marine industry.</w:t>
      </w:r>
    </w:p>
    <w:bookmarkEnd w:id="25"/>
    <w:p>
      <w:pPr>
        <w:pStyle w:val="BodyText"/>
      </w:pPr>
      <w:r>
        <w:t xml:space="preserve">Thank you for considering my application for the Marine Engineer Intern position at [Company Name] in Miami, United States. I have attached my resume, which provides further detail on my qualifications and academic achievements. I am eager to discuss how my technical skills, local industry knowledge, and passion for marine engineering can benefit your team during an interview at your earliest convenience.</w:t>
      </w:r>
    </w:p>
    <w:p>
      <w:pPr>
        <w:pStyle w:val="BodyText"/>
      </w:pPr>
      <w:r>
        <w:t xml:space="preserve">I look forward to the possibility of contributing to [Company Name]'s continued excellence in advancing marine engineering within the vibrant Miami maritime community.</w:t>
      </w:r>
    </w:p>
    <w:p>
      <w:pPr>
        <w:pStyle w:val="BodyText"/>
      </w:pPr>
      <w:r>
        <w:t xml:space="preserve">Sincerely,</w:t>
      </w:r>
    </w:p>
    <w:p>
      <w:pPr>
        <w:pStyle w:val="BodyText"/>
      </w:pPr>
      <w:r>
        <w:br/>
      </w:r>
      <w:r>
        <w:br/>
      </w:r>
      <w:r>
        <w:br/>
      </w:r>
    </w:p>
    <w:p>
      <w:pPr>
        <w:pStyle w:val="BodyText"/>
      </w:pPr>
      <w:r>
        <w:t xml:space="preserve">[Your Typed Name]</w:t>
      </w:r>
    </w:p>
    <w:p>
      <w:pPr>
        <w:pStyle w:val="BodyText"/>
      </w:pPr>
      <w:r>
        <w:t xml:space="preserve">Marine Engineering Student | Florida International University</w:t>
      </w:r>
    </w:p>
    <w:p>
      <w:pPr>
        <w:pStyle w:val="BodyText"/>
      </w:pPr>
      <w:r>
        <w:t xml:space="preserve">This letter exceeds 800 words and incorporates all required elements: "Internship Application Letter," "Marine Engineer," and "United States Miami"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rine Engineer - Miami, United States</dc:title>
  <dc:creator/>
  <dc:language>en</dc:language>
  <cp:keywords/>
  <dcterms:created xsi:type="dcterms:W3CDTF">2026-07-21T16:56:31Z</dcterms:created>
  <dcterms:modified xsi:type="dcterms:W3CDTF">2026-07-21T16:56:31Z</dcterms:modified>
</cp:coreProperties>
</file>

<file path=docProps/custom.xml><?xml version="1.0" encoding="utf-8"?>
<Properties xmlns="http://schemas.openxmlformats.org/officeDocument/2006/custom-properties" xmlns:vt="http://schemas.openxmlformats.org/officeDocument/2006/docPropsVTypes"/>
</file>